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922DDF" w:rsidRDefault="00600A2F" w14:paraId="22591774" w14:textId="5757456F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F8182D4" wp14:editId="01FC9A8A">
            <wp:simplePos x="0" y="0"/>
            <wp:positionH relativeFrom="margin">
              <wp:posOffset>4476750</wp:posOffset>
            </wp:positionH>
            <wp:positionV relativeFrom="paragraph">
              <wp:posOffset>-3175</wp:posOffset>
            </wp:positionV>
            <wp:extent cx="1827530" cy="657225"/>
            <wp:effectExtent l="0" t="0" r="127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vmsLogo-blu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753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</w:t>
      </w:r>
      <w:r w:rsidR="00A434EC">
        <w:rPr>
          <w:noProof/>
        </w:rPr>
        <w:drawing>
          <wp:anchor distT="0" distB="0" distL="114300" distR="114300" simplePos="0" relativeHeight="251658240" behindDoc="0" locked="0" layoutInCell="1" allowOverlap="1" wp14:anchorId="7B031B62" wp14:editId="413E66FA">
            <wp:simplePos x="0" y="0"/>
            <wp:positionH relativeFrom="column">
              <wp:posOffset>-715645</wp:posOffset>
            </wp:positionH>
            <wp:positionV relativeFrom="paragraph">
              <wp:posOffset>92075</wp:posOffset>
            </wp:positionV>
            <wp:extent cx="2887345" cy="46672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34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2DDF">
        <w:t xml:space="preserve"> </w:t>
      </w:r>
      <w:r w:rsidR="00922DDF">
        <w:tab/>
      </w:r>
      <w:r w:rsidR="00922DDF">
        <w:tab/>
      </w:r>
      <w:r w:rsidR="00922DDF">
        <w:tab/>
      </w:r>
    </w:p>
    <w:p w:rsidRPr="001C640C" w:rsidR="00D30B1B" w:rsidP="5A4B275B" w:rsidRDefault="00D30B1B" w14:paraId="345F5368" w14:noSpellErr="1" w14:textId="6A44A497">
      <w:pPr>
        <w:pStyle w:val="Normal"/>
        <w:rPr>
          <w:sz w:val="22"/>
          <w:szCs w:val="22"/>
        </w:rPr>
      </w:pPr>
    </w:p>
    <w:p w:rsidRPr="00203627" w:rsidR="001A69F3" w:rsidP="001A69F3" w:rsidRDefault="001A17AB" w14:paraId="480F8DA1" w14:textId="77777777">
      <w:pPr>
        <w:pStyle w:val="Heading3"/>
        <w:rPr>
          <w:rFonts w:ascii="Calibri" w:hAnsi="Calibri" w:cs="Calibri"/>
          <w:sz w:val="20"/>
        </w:rPr>
      </w:pPr>
      <w:r w:rsidRPr="00203627">
        <w:rPr>
          <w:rFonts w:ascii="Calibri" w:hAnsi="Calibri" w:cs="Calibri"/>
          <w:sz w:val="20"/>
        </w:rPr>
        <w:t>Provided</w:t>
      </w:r>
      <w:r w:rsidRPr="00203627" w:rsidR="001A69F3">
        <w:rPr>
          <w:rFonts w:ascii="Calibri" w:hAnsi="Calibri" w:cs="Calibri"/>
          <w:sz w:val="20"/>
        </w:rPr>
        <w:t xml:space="preserve"> by</w:t>
      </w:r>
    </w:p>
    <w:p w:rsidR="00203627" w:rsidP="001A69F3" w:rsidRDefault="001A69F3" w14:paraId="17B932F5" w14:textId="77777777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Eastern Vi</w:t>
      </w:r>
      <w:r w:rsidR="00203627">
        <w:rPr>
          <w:rFonts w:ascii="Calibri" w:hAnsi="Calibri" w:cs="Calibri"/>
          <w:szCs w:val="24"/>
        </w:rPr>
        <w:t>rginia Medical School</w:t>
      </w:r>
    </w:p>
    <w:p w:rsidR="001A69F3" w:rsidP="001A69F3" w:rsidRDefault="001A69F3" w14:paraId="36E48FD6" w14:textId="77777777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Continuing Medical Education</w:t>
      </w:r>
    </w:p>
    <w:p w:rsidR="001A69F3" w:rsidP="001A69F3" w:rsidRDefault="001A69F3" w14:paraId="796ECC5F" w14:textId="77777777">
      <w:pPr>
        <w:jc w:val="center"/>
        <w:rPr>
          <w:rFonts w:ascii="Calibri" w:hAnsi="Calibri" w:cs="Calibri"/>
          <w:szCs w:val="24"/>
        </w:rPr>
      </w:pPr>
    </w:p>
    <w:p w:rsidR="001A69F3" w:rsidP="001A69F3" w:rsidRDefault="001A69F3" w14:paraId="2AA34B3B" w14:textId="77777777">
      <w:pPr>
        <w:jc w:val="center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Presented by</w:t>
      </w:r>
    </w:p>
    <w:p w:rsidRPr="007011F5" w:rsidR="001A69F3" w:rsidP="001A69F3" w:rsidRDefault="001A69F3" w14:paraId="5589CD81" w14:textId="77777777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 xml:space="preserve">Sentara Norfolk General </w:t>
      </w:r>
      <w:r w:rsidR="009F45B5">
        <w:rPr>
          <w:rFonts w:ascii="Calibri" w:hAnsi="Calibri" w:cs="Calibri"/>
          <w:szCs w:val="24"/>
        </w:rPr>
        <w:t xml:space="preserve">Hospital </w:t>
      </w:r>
      <w:r w:rsidRPr="007011F5">
        <w:rPr>
          <w:rFonts w:ascii="Calibri" w:hAnsi="Calibri" w:cs="Calibri"/>
          <w:szCs w:val="24"/>
        </w:rPr>
        <w:t xml:space="preserve">Cancer Program </w:t>
      </w:r>
    </w:p>
    <w:p w:rsidRPr="00FD4646" w:rsidR="00922DDF" w:rsidRDefault="00922DDF" w14:paraId="229DBB1C" w14:textId="77777777">
      <w:pPr>
        <w:rPr>
          <w:rFonts w:ascii="Calibri" w:hAnsi="Calibri" w:cs="Calibri"/>
        </w:rPr>
      </w:pPr>
    </w:p>
    <w:p w:rsidRPr="00FD4646" w:rsidR="00D30B1B" w:rsidRDefault="00D30B1B" w14:paraId="181FF492" w14:textId="77777777">
      <w:pPr>
        <w:rPr>
          <w:rFonts w:ascii="Calibri" w:hAnsi="Calibri" w:cs="Calibri"/>
        </w:rPr>
      </w:pPr>
    </w:p>
    <w:p w:rsidRPr="00FD22FC" w:rsidR="00395D6C" w:rsidP="007244DB" w:rsidRDefault="00922DDF" w14:paraId="1CF63EE3" w14:textId="77777777">
      <w:pPr>
        <w:pStyle w:val="Heading2"/>
        <w:rPr>
          <w:rFonts w:ascii="Calibri" w:hAnsi="Calibri" w:cs="Calibri"/>
          <w:sz w:val="40"/>
          <w:szCs w:val="40"/>
        </w:rPr>
      </w:pPr>
      <w:r w:rsidRPr="00FD22FC">
        <w:rPr>
          <w:rFonts w:ascii="Calibri" w:hAnsi="Calibri" w:cs="Calibri"/>
          <w:sz w:val="40"/>
          <w:szCs w:val="40"/>
        </w:rPr>
        <w:t>Neuro-Oncology Conference</w:t>
      </w:r>
    </w:p>
    <w:p w:rsidR="003B3C00" w:rsidP="003B3C00" w:rsidRDefault="003B3C00" w14:paraId="47DC6A0E" w14:textId="77777777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acilitated by: Dana Adkins, MD</w:t>
      </w:r>
    </w:p>
    <w:p w:rsidR="003B3C00" w:rsidP="003B3C00" w:rsidRDefault="003B3C00" w14:paraId="6DDD64E3" w14:textId="77777777">
      <w:pPr>
        <w:jc w:val="center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Physician Neurological Surgery</w:t>
      </w:r>
    </w:p>
    <w:p w:rsidR="003B3C00" w:rsidP="003B3C00" w:rsidRDefault="003B3C00" w14:paraId="61745572" w14:textId="77777777">
      <w:pPr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ssistant Professor, Eastern Virginia Medical School</w:t>
      </w:r>
    </w:p>
    <w:p w:rsidRPr="00FD22FC" w:rsidR="006416AD" w:rsidP="007244DB" w:rsidRDefault="006416AD" w14:paraId="2046176A" w14:textId="77777777">
      <w:pPr>
        <w:jc w:val="center"/>
        <w:rPr>
          <w:rFonts w:ascii="Calibri" w:hAnsi="Calibri" w:cs="Calibri"/>
          <w:sz w:val="24"/>
          <w:szCs w:val="24"/>
        </w:rPr>
      </w:pPr>
    </w:p>
    <w:p w:rsidRPr="00FD22FC" w:rsidR="00922DDF" w:rsidP="5A4B275B" w:rsidRDefault="00EF664C" w14:paraId="3BFD10D4" w14:textId="48E99ECA">
      <w:pPr>
        <w:pStyle w:val="Heading1"/>
        <w:rPr>
          <w:rFonts w:ascii="Calibri" w:hAnsi="Calibri" w:cs="Calibri"/>
          <w:b w:val="1"/>
          <w:bCs w:val="1"/>
          <w:sz w:val="24"/>
          <w:szCs w:val="24"/>
        </w:rPr>
      </w:pPr>
      <w:r w:rsidRPr="4D480522" w:rsidR="00EF664C">
        <w:rPr>
          <w:rFonts w:ascii="Calibri" w:hAnsi="Calibri" w:cs="Calibri"/>
          <w:b w:val="1"/>
          <w:bCs w:val="1"/>
          <w:sz w:val="24"/>
          <w:szCs w:val="24"/>
        </w:rPr>
        <w:t>Friday</w:t>
      </w:r>
      <w:r w:rsidRPr="4D480522" w:rsidR="005B319B">
        <w:rPr>
          <w:rFonts w:ascii="Calibri" w:hAnsi="Calibri" w:cs="Calibri"/>
          <w:b w:val="1"/>
          <w:bCs w:val="1"/>
          <w:sz w:val="24"/>
          <w:szCs w:val="24"/>
        </w:rPr>
        <w:t>,</w:t>
      </w:r>
      <w:r w:rsidRPr="4D480522" w:rsidR="7248B6B3">
        <w:rPr>
          <w:rFonts w:ascii="Calibri" w:hAnsi="Calibri" w:cs="Calibri"/>
          <w:b w:val="1"/>
          <w:bCs w:val="1"/>
          <w:sz w:val="24"/>
          <w:szCs w:val="24"/>
        </w:rPr>
        <w:t xml:space="preserve"> February </w:t>
      </w:r>
      <w:r w:rsidRPr="4D480522" w:rsidR="7CC8D4CB">
        <w:rPr>
          <w:rFonts w:ascii="Calibri" w:hAnsi="Calibri" w:cs="Calibri"/>
          <w:b w:val="1"/>
          <w:bCs w:val="1"/>
          <w:sz w:val="24"/>
          <w:szCs w:val="24"/>
        </w:rPr>
        <w:t>16</w:t>
      </w:r>
      <w:r w:rsidRPr="4D480522" w:rsidR="7248B6B3">
        <w:rPr>
          <w:rFonts w:ascii="Calibri" w:hAnsi="Calibri" w:cs="Calibri"/>
          <w:b w:val="1"/>
          <w:bCs w:val="1"/>
          <w:sz w:val="24"/>
          <w:szCs w:val="24"/>
        </w:rPr>
        <w:t xml:space="preserve">, 2024 </w:t>
      </w:r>
    </w:p>
    <w:p w:rsidRPr="00FD22FC" w:rsidR="007C0754" w:rsidP="007244DB" w:rsidRDefault="00922DDF" w14:paraId="767B6E41" w14:textId="05C4D169">
      <w:pPr>
        <w:jc w:val="center"/>
        <w:rPr>
          <w:rFonts w:ascii="Calibri" w:hAnsi="Calibri" w:cs="Calibri"/>
          <w:b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7:00</w:t>
      </w:r>
      <w:r w:rsidR="00B25B29">
        <w:rPr>
          <w:rFonts w:ascii="Calibri" w:hAnsi="Calibri" w:cs="Calibri"/>
          <w:b/>
          <w:sz w:val="24"/>
          <w:szCs w:val="24"/>
        </w:rPr>
        <w:t xml:space="preserve"> am</w:t>
      </w:r>
      <w:r w:rsidRPr="00FD22FC">
        <w:rPr>
          <w:rFonts w:ascii="Calibri" w:hAnsi="Calibri" w:cs="Calibri"/>
          <w:b/>
          <w:sz w:val="24"/>
          <w:szCs w:val="24"/>
        </w:rPr>
        <w:t xml:space="preserve">-8:00 </w:t>
      </w:r>
      <w:r w:rsidR="00B25B29">
        <w:rPr>
          <w:rFonts w:ascii="Calibri" w:hAnsi="Calibri" w:cs="Calibri"/>
          <w:b/>
          <w:sz w:val="24"/>
          <w:szCs w:val="24"/>
        </w:rPr>
        <w:t>am</w:t>
      </w:r>
    </w:p>
    <w:p w:rsidRPr="007E48C5" w:rsidR="00BA3F0F" w:rsidP="6B469E9D" w:rsidRDefault="00E17D08" w14:paraId="78419A43" w14:textId="5DA477B2">
      <w:pPr>
        <w:jc w:val="center"/>
        <w:rPr>
          <w:rFonts w:ascii="Calibri" w:hAnsi="Calibri" w:cs="Calibri"/>
          <w:b w:val="1"/>
          <w:bCs w:val="1"/>
          <w:sz w:val="24"/>
          <w:szCs w:val="24"/>
        </w:rPr>
      </w:pPr>
      <w:r w:rsidRPr="6B469E9D" w:rsidR="00E17D08">
        <w:rPr>
          <w:rFonts w:ascii="Calibri" w:hAnsi="Calibri" w:cs="Calibri"/>
          <w:b w:val="1"/>
          <w:bCs w:val="1"/>
          <w:sz w:val="24"/>
          <w:szCs w:val="24"/>
        </w:rPr>
        <w:t>Microsoft Teams</w:t>
      </w:r>
      <w:r w:rsidRPr="6B469E9D" w:rsidR="002C23C0">
        <w:rPr>
          <w:rFonts w:ascii="Calibri" w:hAnsi="Calibri" w:cs="Calibri"/>
          <w:b w:val="1"/>
          <w:bCs w:val="1"/>
          <w:sz w:val="24"/>
          <w:szCs w:val="24"/>
        </w:rPr>
        <w:t xml:space="preserve"> and </w:t>
      </w:r>
      <w:r w:rsidRPr="6B469E9D" w:rsidR="00A240D8">
        <w:rPr>
          <w:rFonts w:ascii="Calibri" w:hAnsi="Calibri" w:cs="Calibri"/>
          <w:b w:val="1"/>
          <w:bCs w:val="1"/>
          <w:sz w:val="24"/>
          <w:szCs w:val="24"/>
        </w:rPr>
        <w:t xml:space="preserve">SNGH Heart Hospital Learning </w:t>
      </w:r>
      <w:r w:rsidRPr="6B469E9D" w:rsidR="103286ED">
        <w:rPr>
          <w:rFonts w:ascii="Calibri" w:hAnsi="Calibri" w:cs="Calibri"/>
          <w:b w:val="1"/>
          <w:bCs w:val="1"/>
          <w:sz w:val="24"/>
          <w:szCs w:val="24"/>
        </w:rPr>
        <w:t xml:space="preserve">Resource </w:t>
      </w:r>
      <w:r w:rsidRPr="6B469E9D" w:rsidR="00A240D8">
        <w:rPr>
          <w:rFonts w:ascii="Calibri" w:hAnsi="Calibri" w:cs="Calibri"/>
          <w:b w:val="1"/>
          <w:bCs w:val="1"/>
          <w:sz w:val="24"/>
          <w:szCs w:val="24"/>
        </w:rPr>
        <w:t>Center</w:t>
      </w:r>
    </w:p>
    <w:p w:rsidRPr="00FD22FC" w:rsidR="00675D44" w:rsidP="007244DB" w:rsidRDefault="00675D44" w14:paraId="07C7F6DA" w14:textId="77777777">
      <w:pPr>
        <w:jc w:val="center"/>
        <w:rPr>
          <w:rFonts w:ascii="Calibri" w:hAnsi="Calibri" w:cs="Calibri"/>
          <w:sz w:val="24"/>
          <w:szCs w:val="24"/>
        </w:rPr>
      </w:pPr>
    </w:p>
    <w:p w:rsidRPr="00600A2F" w:rsidR="00702E97" w:rsidP="00600A2F" w:rsidRDefault="00B8455A" w14:paraId="7D1CE530" w14:textId="52C143CC">
      <w:pPr>
        <w:pStyle w:val="Heading2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sz w:val="24"/>
          <w:szCs w:val="24"/>
        </w:rPr>
        <w:t>TEACHING CASE:</w:t>
      </w:r>
    </w:p>
    <w:p w:rsidR="007D6915" w:rsidP="008E628D" w:rsidRDefault="003A61EE" w14:paraId="58915CCB" w14:textId="77777777">
      <w:pPr>
        <w:jc w:val="center"/>
        <w:rPr>
          <w:rFonts w:ascii="Calibri" w:hAnsi="Calibri" w:cs="Calibri"/>
          <w:b/>
          <w:sz w:val="28"/>
          <w:szCs w:val="28"/>
        </w:rPr>
      </w:pPr>
      <w:r w:rsidRPr="003A61EE">
        <w:rPr>
          <w:rFonts w:ascii="Calibri" w:hAnsi="Calibri" w:cs="Calibri"/>
          <w:b/>
          <w:sz w:val="28"/>
          <w:szCs w:val="28"/>
        </w:rPr>
        <w:t>Glioma</w:t>
      </w:r>
    </w:p>
    <w:p w:rsidR="003A61EE" w:rsidP="008E628D" w:rsidRDefault="003A61EE" w14:paraId="5BA1C969" w14:textId="77777777">
      <w:pPr>
        <w:jc w:val="center"/>
        <w:rPr>
          <w:rFonts w:ascii="Calibri" w:hAnsi="Calibri" w:cs="Calibri"/>
          <w:b/>
          <w:sz w:val="28"/>
          <w:szCs w:val="28"/>
        </w:rPr>
      </w:pPr>
    </w:p>
    <w:p w:rsidRPr="008E628D" w:rsidR="007D6915" w:rsidP="005511AC" w:rsidRDefault="007D6915" w14:paraId="68B8B009" w14:textId="77777777">
      <w:pPr>
        <w:rPr>
          <w:rFonts w:ascii="Calibri" w:hAnsi="Calibri" w:cs="Calibri"/>
          <w:b/>
          <w:sz w:val="28"/>
          <w:szCs w:val="28"/>
        </w:rPr>
      </w:pPr>
    </w:p>
    <w:p w:rsidR="007D7F31" w:rsidP="007D6915" w:rsidRDefault="007D7F31" w14:paraId="104642E2" w14:textId="1BB94255">
      <w:pPr>
        <w:ind w:left="1170" w:hanging="1170"/>
        <w:rPr>
          <w:rFonts w:ascii="Calibri" w:hAnsi="Calibri" w:cs="Calibri"/>
          <w:sz w:val="24"/>
          <w:szCs w:val="24"/>
        </w:rPr>
      </w:pPr>
      <w:r w:rsidRPr="5A4B275B" w:rsidR="007D7F31">
        <w:rPr>
          <w:rFonts w:ascii="Calibri" w:hAnsi="Calibri" w:cs="Calibri"/>
          <w:b w:val="1"/>
          <w:bCs w:val="1"/>
          <w:sz w:val="24"/>
          <w:szCs w:val="24"/>
        </w:rPr>
        <w:t>Objective</w:t>
      </w:r>
      <w:r w:rsidRPr="5A4B275B" w:rsidR="007D7F31">
        <w:rPr>
          <w:rFonts w:ascii="Calibri" w:hAnsi="Calibri" w:cs="Calibri"/>
          <w:b w:val="1"/>
          <w:bCs w:val="1"/>
          <w:sz w:val="24"/>
          <w:szCs w:val="24"/>
        </w:rPr>
        <w:t>:</w:t>
      </w:r>
      <w:r w:rsidRPr="5A4B275B" w:rsidR="007D7F31">
        <w:rPr>
          <w:rFonts w:ascii="Calibri" w:hAnsi="Calibri" w:cs="Calibri"/>
          <w:b w:val="1"/>
          <w:bCs w:val="1"/>
          <w:sz w:val="24"/>
          <w:szCs w:val="24"/>
        </w:rPr>
        <w:t xml:space="preserve"> </w:t>
      </w:r>
      <w:r w:rsidRPr="5A4B275B" w:rsidR="007D7F31">
        <w:rPr>
          <w:rFonts w:ascii="Calibri" w:hAnsi="Calibri" w:cs="Calibri"/>
          <w:sz w:val="24"/>
          <w:szCs w:val="24"/>
        </w:rPr>
        <w:t>Evaluate</w:t>
      </w:r>
      <w:r w:rsidRPr="5A4B275B" w:rsidR="007D7F31">
        <w:rPr>
          <w:rFonts w:ascii="Calibri" w:hAnsi="Calibri" w:cs="Calibri"/>
          <w:sz w:val="24"/>
          <w:szCs w:val="24"/>
        </w:rPr>
        <w:t xml:space="preserve"> </w:t>
      </w:r>
      <w:r w:rsidRPr="5A4B275B" w:rsidR="007D7F31">
        <w:rPr>
          <w:rFonts w:ascii="Calibri" w:hAnsi="Calibri" w:cs="Calibri"/>
          <w:sz w:val="24"/>
          <w:szCs w:val="24"/>
        </w:rPr>
        <w:t>the diagnosis and propose treatm</w:t>
      </w:r>
      <w:r w:rsidRPr="5A4B275B" w:rsidR="00D85019">
        <w:rPr>
          <w:rFonts w:ascii="Calibri" w:hAnsi="Calibri" w:cs="Calibri"/>
          <w:sz w:val="24"/>
          <w:szCs w:val="24"/>
        </w:rPr>
        <w:t xml:space="preserve">ent options for </w:t>
      </w:r>
      <w:r w:rsidRPr="5A4B275B" w:rsidR="00911E38">
        <w:rPr>
          <w:rFonts w:ascii="Calibri" w:hAnsi="Calibri" w:cs="Calibri"/>
          <w:sz w:val="24"/>
          <w:szCs w:val="24"/>
        </w:rPr>
        <w:t xml:space="preserve">a </w:t>
      </w:r>
      <w:r w:rsidRPr="5A4B275B" w:rsidR="003A61EE">
        <w:rPr>
          <w:rFonts w:ascii="Calibri" w:hAnsi="Calibri" w:cs="Calibri"/>
          <w:sz w:val="24"/>
          <w:szCs w:val="24"/>
        </w:rPr>
        <w:t>Glioma</w:t>
      </w:r>
      <w:r w:rsidRPr="5A4B275B" w:rsidR="00911E38">
        <w:rPr>
          <w:rFonts w:ascii="Calibri" w:hAnsi="Calibri" w:cs="Calibri"/>
          <w:sz w:val="24"/>
          <w:szCs w:val="24"/>
        </w:rPr>
        <w:t>.</w:t>
      </w:r>
    </w:p>
    <w:p w:rsidRPr="007D7F31" w:rsidR="007D6915" w:rsidP="007D6915" w:rsidRDefault="007D6915" w14:paraId="72808402" w14:textId="77777777">
      <w:pPr>
        <w:ind w:left="1170" w:hanging="1170"/>
      </w:pPr>
    </w:p>
    <w:p w:rsidRPr="00FD22FC" w:rsidR="00922DDF" w:rsidRDefault="00922DDF" w14:paraId="47552B80" w14:textId="77777777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General Competency Addressed:</w:t>
      </w:r>
      <w:r w:rsidRPr="00FD22FC">
        <w:rPr>
          <w:rFonts w:ascii="Calibri" w:hAnsi="Calibri" w:cs="Calibri"/>
          <w:sz w:val="24"/>
          <w:szCs w:val="24"/>
        </w:rPr>
        <w:t xml:space="preserve">  Patient Care</w:t>
      </w:r>
      <w:r w:rsidRPr="00FD22FC" w:rsidR="00EF78C5">
        <w:rPr>
          <w:rFonts w:ascii="Calibri" w:hAnsi="Calibri" w:cs="Calibri"/>
          <w:sz w:val="24"/>
          <w:szCs w:val="24"/>
        </w:rPr>
        <w:t xml:space="preserve"> and Medical Knowledge</w:t>
      </w:r>
    </w:p>
    <w:p w:rsidRPr="00FD22FC" w:rsidR="00922DDF" w:rsidRDefault="00922DDF" w14:paraId="2972A132" w14:textId="77777777">
      <w:pPr>
        <w:rPr>
          <w:rFonts w:ascii="Calibri" w:hAnsi="Calibri" w:cs="Calibri"/>
          <w:sz w:val="24"/>
          <w:szCs w:val="24"/>
        </w:rPr>
      </w:pPr>
    </w:p>
    <w:p w:rsidRPr="00FD22FC" w:rsidR="00922DDF" w:rsidRDefault="00922DDF" w14:paraId="2D9ED0E2" w14:textId="77777777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Target Audience:</w:t>
      </w:r>
      <w:r w:rsidRPr="00FD22FC">
        <w:rPr>
          <w:rFonts w:ascii="Calibri" w:hAnsi="Calibri" w:cs="Calibri"/>
          <w:sz w:val="24"/>
          <w:szCs w:val="24"/>
        </w:rPr>
        <w:t xml:space="preserve"> Medical and radiation oncologists, neurosurgeons, diagnostic pathologists and radiologists, medical students, </w:t>
      </w:r>
      <w:proofErr w:type="gramStart"/>
      <w:r w:rsidRPr="00FD22FC">
        <w:rPr>
          <w:rFonts w:ascii="Calibri" w:hAnsi="Calibri" w:cs="Calibri"/>
          <w:sz w:val="24"/>
          <w:szCs w:val="24"/>
        </w:rPr>
        <w:t>residents</w:t>
      </w:r>
      <w:proofErr w:type="gramEnd"/>
      <w:r w:rsidRPr="00FD22FC">
        <w:rPr>
          <w:rFonts w:ascii="Calibri" w:hAnsi="Calibri" w:cs="Calibri"/>
          <w:sz w:val="24"/>
          <w:szCs w:val="24"/>
        </w:rPr>
        <w:t xml:space="preserve"> and other allied health personnel</w:t>
      </w:r>
    </w:p>
    <w:p w:rsidR="00EF664C" w:rsidP="5A4B275B" w:rsidRDefault="00EF664C" w14:paraId="2A69C7AD" w14:noSpellErr="1" w14:textId="6B8F3953">
      <w:pPr>
        <w:pStyle w:val="Normal"/>
        <w:rPr>
          <w:rFonts w:ascii="Calibri" w:hAnsi="Calibri" w:cs="Calibri"/>
          <w:b w:val="1"/>
          <w:bCs w:val="1"/>
          <w:i w:val="1"/>
          <w:iCs w:val="1"/>
        </w:rPr>
      </w:pPr>
    </w:p>
    <w:p w:rsidRPr="00DE6EE4" w:rsidR="00EF664C" w:rsidP="00EF664C" w:rsidRDefault="00EF664C" w14:paraId="371DF178" w14:textId="77777777">
      <w:pPr>
        <w:pStyle w:val="Heading8"/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>ACCREDITATION</w:t>
      </w:r>
    </w:p>
    <w:p w:rsidRPr="00DE6EE4" w:rsidR="00EF664C" w:rsidP="00EF664C" w:rsidRDefault="00EF664C" w14:paraId="12C55639" w14:textId="77777777">
      <w:pPr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 xml:space="preserve">Eastern Virginia Medical School is accredited by the Accreditation Council for Continuing Medical Education </w:t>
      </w:r>
      <w:r w:rsidRPr="00DE6EE4" w:rsidR="00203627">
        <w:rPr>
          <w:rFonts w:ascii="Calibri" w:hAnsi="Calibri" w:cs="Calibri"/>
          <w:sz w:val="24"/>
          <w:szCs w:val="24"/>
        </w:rPr>
        <w:t xml:space="preserve">(ACCME) </w:t>
      </w:r>
      <w:r w:rsidRPr="00DE6EE4">
        <w:rPr>
          <w:rFonts w:ascii="Calibri" w:hAnsi="Calibri" w:cs="Calibri"/>
          <w:sz w:val="24"/>
          <w:szCs w:val="24"/>
        </w:rPr>
        <w:t>to provide continuing medical education for physicians.</w:t>
      </w:r>
    </w:p>
    <w:p w:rsidRPr="00DE6EE4" w:rsidR="00EF664C" w:rsidP="00EF664C" w:rsidRDefault="00EF664C" w14:paraId="37898314" w14:textId="77777777">
      <w:pPr>
        <w:rPr>
          <w:rFonts w:ascii="Calibri" w:hAnsi="Calibri" w:cs="Calibri"/>
          <w:sz w:val="24"/>
          <w:szCs w:val="24"/>
        </w:rPr>
      </w:pPr>
    </w:p>
    <w:p w:rsidRPr="00DE6EE4" w:rsidR="00EF664C" w:rsidP="00EF664C" w:rsidRDefault="00EF664C" w14:paraId="31765CD9" w14:textId="77777777">
      <w:pPr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CREDIT DESIGNATION</w:t>
      </w:r>
    </w:p>
    <w:p w:rsidRPr="00DE6EE4" w:rsidR="00EF664C" w:rsidP="00EF664C" w:rsidRDefault="001F1735" w14:paraId="24D4CEB8" w14:textId="5129FE0B">
      <w:pPr>
        <w:pStyle w:val="BodyText2"/>
        <w:rPr>
          <w:rFonts w:ascii="Calibri" w:hAnsi="Calibri" w:cs="Calibri"/>
          <w:b w:val="0"/>
          <w:szCs w:val="24"/>
        </w:rPr>
      </w:pPr>
      <w:r w:rsidRPr="001F1735">
        <w:rPr>
          <w:rFonts w:ascii="Calibri" w:hAnsi="Calibri" w:cs="Calibri"/>
          <w:b w:val="0"/>
          <w:szCs w:val="24"/>
        </w:rPr>
        <w:t xml:space="preserve">Eastern Virginia Medical School designates this live activity for a maximum of </w:t>
      </w:r>
      <w:r w:rsidRPr="005A0DC9">
        <w:rPr>
          <w:rFonts w:ascii="Calibri" w:hAnsi="Calibri" w:cs="Calibri"/>
          <w:b w:val="0"/>
          <w:szCs w:val="24"/>
        </w:rPr>
        <w:t>1</w:t>
      </w:r>
      <w:r w:rsidRPr="005A0DC9" w:rsidR="00600A2F">
        <w:rPr>
          <w:rFonts w:ascii="Calibri" w:hAnsi="Calibri" w:cs="Calibri"/>
          <w:b w:val="0"/>
          <w:szCs w:val="24"/>
        </w:rPr>
        <w:t>.0</w:t>
      </w:r>
      <w:r w:rsidRPr="005A0DC9">
        <w:rPr>
          <w:rFonts w:ascii="Calibri" w:hAnsi="Calibri" w:cs="Calibri"/>
          <w:b w:val="0"/>
          <w:szCs w:val="24"/>
        </w:rPr>
        <w:t xml:space="preserve"> </w:t>
      </w:r>
      <w:r w:rsidRPr="005A0DC9">
        <w:rPr>
          <w:rFonts w:ascii="Calibri" w:hAnsi="Calibri" w:cs="Calibri"/>
          <w:b w:val="0"/>
          <w:i/>
          <w:iCs/>
          <w:szCs w:val="24"/>
        </w:rPr>
        <w:t>AMA PRA Category Credit</w:t>
      </w:r>
      <w:r w:rsidRPr="005A0DC9">
        <w:rPr>
          <w:rFonts w:ascii="Calibri" w:hAnsi="Calibri" w:cs="Calibri"/>
          <w:b w:val="0"/>
          <w:szCs w:val="24"/>
        </w:rPr>
        <w:t xml:space="preserve"> ™.</w:t>
      </w:r>
      <w:r w:rsidRPr="001F1735">
        <w:rPr>
          <w:rFonts w:ascii="Calibri" w:hAnsi="Calibri" w:cs="Calibri"/>
          <w:b w:val="0"/>
          <w:szCs w:val="24"/>
        </w:rPr>
        <w:t xml:space="preserve">  Physicians should claim only the credit commensurate with the extent of their participation in the activity.</w:t>
      </w:r>
    </w:p>
    <w:p w:rsidRPr="00DE6EE4" w:rsidR="00203627" w:rsidP="00BA3F0F" w:rsidRDefault="00203627" w14:paraId="130B332D" w14:textId="77777777">
      <w:pPr>
        <w:jc w:val="both"/>
        <w:rPr>
          <w:rFonts w:ascii="Calibri" w:hAnsi="Calibri" w:cs="Calibri"/>
          <w:sz w:val="24"/>
          <w:szCs w:val="24"/>
        </w:rPr>
      </w:pPr>
    </w:p>
    <w:p w:rsidRPr="00DE6EE4" w:rsidR="00203627" w:rsidP="00203627" w:rsidRDefault="00203627" w14:paraId="2FB70005" w14:textId="77777777">
      <w:pPr>
        <w:jc w:val="both"/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DISCLOSURE</w:t>
      </w:r>
    </w:p>
    <w:p w:rsidRPr="00600A2F" w:rsidR="001F1735" w:rsidP="001F1735" w:rsidRDefault="001F1735" w14:paraId="4570DF70" w14:textId="2980606F">
      <w:pPr>
        <w:jc w:val="both"/>
        <w:rPr>
          <w:rFonts w:ascii="Calibri" w:hAnsi="Calibri" w:cs="Calibri"/>
          <w:bCs/>
          <w:sz w:val="24"/>
          <w:szCs w:val="24"/>
        </w:rPr>
      </w:pPr>
      <w:r w:rsidRPr="00600A2F">
        <w:rPr>
          <w:rFonts w:ascii="Calibri" w:hAnsi="Calibri" w:cs="Calibri"/>
          <w:bCs/>
          <w:sz w:val="24"/>
          <w:szCs w:val="24"/>
        </w:rPr>
        <w:t>Dr.</w:t>
      </w:r>
      <w:r w:rsidRPr="00600A2F" w:rsidR="002A7D3D">
        <w:rPr>
          <w:rFonts w:ascii="Calibri" w:hAnsi="Calibri" w:cs="Calibri"/>
          <w:bCs/>
          <w:sz w:val="24"/>
          <w:szCs w:val="24"/>
        </w:rPr>
        <w:t xml:space="preserve"> </w:t>
      </w:r>
      <w:r w:rsidR="00C21B41">
        <w:rPr>
          <w:rFonts w:ascii="Calibri" w:hAnsi="Calibri" w:cs="Calibri"/>
          <w:bCs/>
          <w:sz w:val="24"/>
          <w:szCs w:val="24"/>
        </w:rPr>
        <w:t>Dana Adkins</w:t>
      </w:r>
      <w:r w:rsidRPr="00600A2F">
        <w:rPr>
          <w:rFonts w:ascii="Calibri" w:hAnsi="Calibri" w:cs="Calibri"/>
          <w:bCs/>
          <w:sz w:val="24"/>
          <w:szCs w:val="24"/>
        </w:rPr>
        <w:t xml:space="preserve"> and the planning committee members have no relevant financial relationships with ineligible companies to disclose.</w:t>
      </w:r>
    </w:p>
    <w:p w:rsidRPr="00BA3F0F" w:rsidR="00922DDF" w:rsidP="00203627" w:rsidRDefault="00922DDF" w14:paraId="1A887BE9" w14:textId="09424B3C">
      <w:pPr>
        <w:jc w:val="both"/>
        <w:rPr>
          <w:rFonts w:ascii="Calibri" w:hAnsi="Calibri" w:cs="Calibri"/>
          <w:b/>
          <w:sz w:val="18"/>
          <w:szCs w:val="18"/>
        </w:rPr>
      </w:pPr>
    </w:p>
    <w:sectPr w:rsidRPr="00BA3F0F" w:rsidR="00922DDF">
      <w:pgSz w:w="12240" w:h="15840" w:orient="portrait"/>
      <w:pgMar w:top="245" w:right="1440" w:bottom="245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B0339"/>
    <w:multiLevelType w:val="singleLevel"/>
    <w:tmpl w:val="7FF0A07A"/>
    <w:lvl w:ilvl="0">
      <w:start w:val="2"/>
      <w:numFmt w:val="decimal"/>
      <w:lvlText w:val="%1)"/>
      <w:lvlJc w:val="left"/>
      <w:pPr>
        <w:tabs>
          <w:tab w:val="num" w:pos="1275"/>
        </w:tabs>
        <w:ind w:left="1275" w:hanging="360"/>
      </w:pPr>
      <w:rPr>
        <w:rFonts w:hint="default"/>
      </w:rPr>
    </w:lvl>
  </w:abstractNum>
  <w:abstractNum w:abstractNumId="1" w15:restartNumberingAfterBreak="0">
    <w:nsid w:val="425E56FB"/>
    <w:multiLevelType w:val="hybridMultilevel"/>
    <w:tmpl w:val="46D4A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374CB3"/>
    <w:multiLevelType w:val="singleLevel"/>
    <w:tmpl w:val="73A26B1C"/>
    <w:lvl w:ilvl="0">
      <w:start w:val="1"/>
      <w:numFmt w:val="decimal"/>
      <w:lvlText w:val="%1)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5327593C"/>
    <w:multiLevelType w:val="singleLevel"/>
    <w:tmpl w:val="11B24A94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4" w15:restartNumberingAfterBreak="0">
    <w:nsid w:val="5A0A6ADC"/>
    <w:multiLevelType w:val="hybridMultilevel"/>
    <w:tmpl w:val="71042DBE"/>
    <w:lvl w:ilvl="0" w:tplc="0C8CBDA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6ECE5B0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30F4846E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F6606AB6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69CE8A5A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3E14DDDC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DC961DC4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461025B4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ABCE9CE0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5" w15:restartNumberingAfterBreak="0">
    <w:nsid w:val="60654E99"/>
    <w:multiLevelType w:val="hybridMultilevel"/>
    <w:tmpl w:val="C97C1B6A"/>
    <w:lvl w:ilvl="0" w:tplc="E762487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A4C88F4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685C163C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4ECC65EE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E18E9E84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BC5A83C4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996EAE10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38F476C8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57F252CA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6" w15:restartNumberingAfterBreak="0">
    <w:nsid w:val="62407B19"/>
    <w:multiLevelType w:val="singleLevel"/>
    <w:tmpl w:val="706EBDC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62D54B5E"/>
    <w:multiLevelType w:val="hybridMultilevel"/>
    <w:tmpl w:val="163C7F78"/>
    <w:lvl w:ilvl="0" w:tplc="6B66B9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7D445F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278B46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C0BCA69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E2EB1D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B626543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FE023B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AE87B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B26692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63307222"/>
    <w:multiLevelType w:val="hybridMultilevel"/>
    <w:tmpl w:val="59663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68368432">
    <w:abstractNumId w:val="2"/>
  </w:num>
  <w:num w:numId="2" w16cid:durableId="12651023">
    <w:abstractNumId w:val="3"/>
  </w:num>
  <w:num w:numId="3" w16cid:durableId="702554945">
    <w:abstractNumId w:val="6"/>
  </w:num>
  <w:num w:numId="4" w16cid:durableId="1820732582">
    <w:abstractNumId w:val="0"/>
  </w:num>
  <w:num w:numId="5" w16cid:durableId="1564608568">
    <w:abstractNumId w:val="7"/>
  </w:num>
  <w:num w:numId="6" w16cid:durableId="582373787">
    <w:abstractNumId w:val="5"/>
  </w:num>
  <w:num w:numId="7" w16cid:durableId="1753776067">
    <w:abstractNumId w:val="4"/>
  </w:num>
  <w:num w:numId="8" w16cid:durableId="1673220254">
    <w:abstractNumId w:val="8"/>
  </w:num>
  <w:num w:numId="9" w16cid:durableId="11683301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activeWritingStyle w:lang="en-US" w:vendorID="64" w:dllVersion="4096" w:nlCheck="1" w:checkStyle="0" w:appName="MSWord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zAwtTQzMTEyNTVX0lEKTi0uzszPAykwrAUAVC8JuCwAAAA="/>
  </w:docVars>
  <w:rsids>
    <w:rsidRoot w:val="00BF2899"/>
    <w:rsid w:val="000077ED"/>
    <w:rsid w:val="00023D26"/>
    <w:rsid w:val="00023FD6"/>
    <w:rsid w:val="000431B0"/>
    <w:rsid w:val="00045247"/>
    <w:rsid w:val="0009461D"/>
    <w:rsid w:val="00096ACA"/>
    <w:rsid w:val="000C3BA4"/>
    <w:rsid w:val="000C78BC"/>
    <w:rsid w:val="000D55B4"/>
    <w:rsid w:val="000D65CD"/>
    <w:rsid w:val="000F1EE2"/>
    <w:rsid w:val="00102EE4"/>
    <w:rsid w:val="00104399"/>
    <w:rsid w:val="0013315B"/>
    <w:rsid w:val="001424A8"/>
    <w:rsid w:val="00157271"/>
    <w:rsid w:val="001701B9"/>
    <w:rsid w:val="001744E5"/>
    <w:rsid w:val="00192FF6"/>
    <w:rsid w:val="001A17AB"/>
    <w:rsid w:val="001A69F3"/>
    <w:rsid w:val="001C1BD8"/>
    <w:rsid w:val="001C640C"/>
    <w:rsid w:val="001D2651"/>
    <w:rsid w:val="001E0BAF"/>
    <w:rsid w:val="001F1735"/>
    <w:rsid w:val="00201D6A"/>
    <w:rsid w:val="00203627"/>
    <w:rsid w:val="0020439E"/>
    <w:rsid w:val="002069B4"/>
    <w:rsid w:val="00222291"/>
    <w:rsid w:val="002410FC"/>
    <w:rsid w:val="00257503"/>
    <w:rsid w:val="00264B09"/>
    <w:rsid w:val="002958E6"/>
    <w:rsid w:val="002961A9"/>
    <w:rsid w:val="002A7D3D"/>
    <w:rsid w:val="002B7436"/>
    <w:rsid w:val="002C2015"/>
    <w:rsid w:val="002C23C0"/>
    <w:rsid w:val="002F1F24"/>
    <w:rsid w:val="00300617"/>
    <w:rsid w:val="0030501C"/>
    <w:rsid w:val="00323E14"/>
    <w:rsid w:val="0032430B"/>
    <w:rsid w:val="0032500E"/>
    <w:rsid w:val="00325604"/>
    <w:rsid w:val="00332C3D"/>
    <w:rsid w:val="003418FD"/>
    <w:rsid w:val="00345B3E"/>
    <w:rsid w:val="00350042"/>
    <w:rsid w:val="00356C59"/>
    <w:rsid w:val="00370639"/>
    <w:rsid w:val="00395209"/>
    <w:rsid w:val="00395D6C"/>
    <w:rsid w:val="00396C1A"/>
    <w:rsid w:val="00397BCE"/>
    <w:rsid w:val="003A61EE"/>
    <w:rsid w:val="003A63CE"/>
    <w:rsid w:val="003A6714"/>
    <w:rsid w:val="003B3C00"/>
    <w:rsid w:val="003B7A44"/>
    <w:rsid w:val="003D6494"/>
    <w:rsid w:val="004077DD"/>
    <w:rsid w:val="00415E4B"/>
    <w:rsid w:val="00425B4E"/>
    <w:rsid w:val="00447ECA"/>
    <w:rsid w:val="004619AD"/>
    <w:rsid w:val="00477FF7"/>
    <w:rsid w:val="00496B7C"/>
    <w:rsid w:val="004A051D"/>
    <w:rsid w:val="004B346F"/>
    <w:rsid w:val="004C5A0D"/>
    <w:rsid w:val="004C7F65"/>
    <w:rsid w:val="004D35CD"/>
    <w:rsid w:val="004D47CB"/>
    <w:rsid w:val="004E4C73"/>
    <w:rsid w:val="004F2058"/>
    <w:rsid w:val="00507A13"/>
    <w:rsid w:val="00517485"/>
    <w:rsid w:val="00525D80"/>
    <w:rsid w:val="00527D47"/>
    <w:rsid w:val="00534FCE"/>
    <w:rsid w:val="005511AC"/>
    <w:rsid w:val="005537B3"/>
    <w:rsid w:val="0056716F"/>
    <w:rsid w:val="00580893"/>
    <w:rsid w:val="00586A36"/>
    <w:rsid w:val="00592FCE"/>
    <w:rsid w:val="00595A0F"/>
    <w:rsid w:val="00596350"/>
    <w:rsid w:val="005A0DC9"/>
    <w:rsid w:val="005A6913"/>
    <w:rsid w:val="005B319B"/>
    <w:rsid w:val="005C1904"/>
    <w:rsid w:val="005C2549"/>
    <w:rsid w:val="005D4DF5"/>
    <w:rsid w:val="005D6FCC"/>
    <w:rsid w:val="00600A2F"/>
    <w:rsid w:val="006416AD"/>
    <w:rsid w:val="0067170C"/>
    <w:rsid w:val="006749FD"/>
    <w:rsid w:val="00675D44"/>
    <w:rsid w:val="00680633"/>
    <w:rsid w:val="0068779E"/>
    <w:rsid w:val="006A6553"/>
    <w:rsid w:val="006B059F"/>
    <w:rsid w:val="006C0777"/>
    <w:rsid w:val="006E1785"/>
    <w:rsid w:val="00700519"/>
    <w:rsid w:val="007026F7"/>
    <w:rsid w:val="00702E97"/>
    <w:rsid w:val="00710A72"/>
    <w:rsid w:val="007244DB"/>
    <w:rsid w:val="0074399B"/>
    <w:rsid w:val="00792491"/>
    <w:rsid w:val="00795241"/>
    <w:rsid w:val="007A48E7"/>
    <w:rsid w:val="007B1CC1"/>
    <w:rsid w:val="007C06F9"/>
    <w:rsid w:val="007C0754"/>
    <w:rsid w:val="007D6915"/>
    <w:rsid w:val="007D7F31"/>
    <w:rsid w:val="007E48C5"/>
    <w:rsid w:val="007E4CDE"/>
    <w:rsid w:val="007E75F3"/>
    <w:rsid w:val="007F08E9"/>
    <w:rsid w:val="007F1D90"/>
    <w:rsid w:val="007F4D7F"/>
    <w:rsid w:val="00821F8C"/>
    <w:rsid w:val="00830B88"/>
    <w:rsid w:val="00841517"/>
    <w:rsid w:val="00842A80"/>
    <w:rsid w:val="00865E8F"/>
    <w:rsid w:val="00882D26"/>
    <w:rsid w:val="00887973"/>
    <w:rsid w:val="008937A2"/>
    <w:rsid w:val="008C1779"/>
    <w:rsid w:val="008C600A"/>
    <w:rsid w:val="008D56CD"/>
    <w:rsid w:val="008E1340"/>
    <w:rsid w:val="008E1D4A"/>
    <w:rsid w:val="008E628D"/>
    <w:rsid w:val="00902F15"/>
    <w:rsid w:val="0090552E"/>
    <w:rsid w:val="00911E38"/>
    <w:rsid w:val="009130FC"/>
    <w:rsid w:val="00922DDF"/>
    <w:rsid w:val="00936185"/>
    <w:rsid w:val="009607BD"/>
    <w:rsid w:val="0096463B"/>
    <w:rsid w:val="009845D6"/>
    <w:rsid w:val="00985B82"/>
    <w:rsid w:val="009A3B86"/>
    <w:rsid w:val="009C506F"/>
    <w:rsid w:val="009F45B5"/>
    <w:rsid w:val="009F7A51"/>
    <w:rsid w:val="00A13132"/>
    <w:rsid w:val="00A218CC"/>
    <w:rsid w:val="00A22326"/>
    <w:rsid w:val="00A23276"/>
    <w:rsid w:val="00A240D8"/>
    <w:rsid w:val="00A24137"/>
    <w:rsid w:val="00A27B6C"/>
    <w:rsid w:val="00A34BD6"/>
    <w:rsid w:val="00A370EC"/>
    <w:rsid w:val="00A434EC"/>
    <w:rsid w:val="00A45A7C"/>
    <w:rsid w:val="00A478D2"/>
    <w:rsid w:val="00A56C2E"/>
    <w:rsid w:val="00A60B8D"/>
    <w:rsid w:val="00A943F4"/>
    <w:rsid w:val="00AE4402"/>
    <w:rsid w:val="00AE46ED"/>
    <w:rsid w:val="00AE7A9C"/>
    <w:rsid w:val="00AF0DE9"/>
    <w:rsid w:val="00AF17A8"/>
    <w:rsid w:val="00AF200C"/>
    <w:rsid w:val="00B106E6"/>
    <w:rsid w:val="00B2028A"/>
    <w:rsid w:val="00B25B29"/>
    <w:rsid w:val="00B57B16"/>
    <w:rsid w:val="00B8455A"/>
    <w:rsid w:val="00B9376E"/>
    <w:rsid w:val="00BA3F0F"/>
    <w:rsid w:val="00BA62D3"/>
    <w:rsid w:val="00BC5B97"/>
    <w:rsid w:val="00BF2899"/>
    <w:rsid w:val="00BF52E9"/>
    <w:rsid w:val="00C036CC"/>
    <w:rsid w:val="00C0435D"/>
    <w:rsid w:val="00C06E9E"/>
    <w:rsid w:val="00C11136"/>
    <w:rsid w:val="00C21B41"/>
    <w:rsid w:val="00C301AA"/>
    <w:rsid w:val="00C50216"/>
    <w:rsid w:val="00C55D89"/>
    <w:rsid w:val="00C56D37"/>
    <w:rsid w:val="00C67CBE"/>
    <w:rsid w:val="00C848B8"/>
    <w:rsid w:val="00CA2FDD"/>
    <w:rsid w:val="00CA6455"/>
    <w:rsid w:val="00CA6AB6"/>
    <w:rsid w:val="00CB05B1"/>
    <w:rsid w:val="00CB1535"/>
    <w:rsid w:val="00CD6637"/>
    <w:rsid w:val="00CF6479"/>
    <w:rsid w:val="00D0775C"/>
    <w:rsid w:val="00D2204C"/>
    <w:rsid w:val="00D30B1B"/>
    <w:rsid w:val="00D4613A"/>
    <w:rsid w:val="00D51A1A"/>
    <w:rsid w:val="00D56A9B"/>
    <w:rsid w:val="00D64F0D"/>
    <w:rsid w:val="00D7359F"/>
    <w:rsid w:val="00D85019"/>
    <w:rsid w:val="00DA31E7"/>
    <w:rsid w:val="00DA4BA4"/>
    <w:rsid w:val="00DC48C1"/>
    <w:rsid w:val="00DD233E"/>
    <w:rsid w:val="00DD267A"/>
    <w:rsid w:val="00DE55A0"/>
    <w:rsid w:val="00DE6EE4"/>
    <w:rsid w:val="00DE7F4D"/>
    <w:rsid w:val="00E05459"/>
    <w:rsid w:val="00E10F4D"/>
    <w:rsid w:val="00E13623"/>
    <w:rsid w:val="00E16AB1"/>
    <w:rsid w:val="00E17D08"/>
    <w:rsid w:val="00E503B5"/>
    <w:rsid w:val="00E503E4"/>
    <w:rsid w:val="00E73BF1"/>
    <w:rsid w:val="00EA1794"/>
    <w:rsid w:val="00EA1CAF"/>
    <w:rsid w:val="00EC14BC"/>
    <w:rsid w:val="00EC6C52"/>
    <w:rsid w:val="00EE4D38"/>
    <w:rsid w:val="00EE77BA"/>
    <w:rsid w:val="00EF664C"/>
    <w:rsid w:val="00EF74A7"/>
    <w:rsid w:val="00EF78C5"/>
    <w:rsid w:val="00F05B7E"/>
    <w:rsid w:val="00F33D51"/>
    <w:rsid w:val="00F3494A"/>
    <w:rsid w:val="00F41CC8"/>
    <w:rsid w:val="00F446AD"/>
    <w:rsid w:val="00F677EE"/>
    <w:rsid w:val="00F754CC"/>
    <w:rsid w:val="00F84BF3"/>
    <w:rsid w:val="00F86A14"/>
    <w:rsid w:val="00F91E9A"/>
    <w:rsid w:val="00FA7868"/>
    <w:rsid w:val="00FB6000"/>
    <w:rsid w:val="00FD22FC"/>
    <w:rsid w:val="00FD4646"/>
    <w:rsid w:val="00FD6306"/>
    <w:rsid w:val="00FD7140"/>
    <w:rsid w:val="00FE21EE"/>
    <w:rsid w:val="00FE6E2A"/>
    <w:rsid w:val="00FF1759"/>
    <w:rsid w:val="00FF70B5"/>
    <w:rsid w:val="103286ED"/>
    <w:rsid w:val="2196FC31"/>
    <w:rsid w:val="4D480522"/>
    <w:rsid w:val="5A4B275B"/>
    <w:rsid w:val="6B469E9D"/>
    <w:rsid w:val="7248B6B3"/>
    <w:rsid w:val="72BD867C"/>
    <w:rsid w:val="7CC8D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C18941"/>
  <w15:chartTrackingRefBased/>
  <w15:docId w15:val="{91B99F93-81FC-9B4D-BA77-6B509EA4D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ind w:left="1440" w:firstLine="720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4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i/>
      <w:sz w:val="1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Indent">
    <w:name w:val="Body Text Indent"/>
    <w:basedOn w:val="Normal"/>
    <w:rPr>
      <w:sz w:val="28"/>
    </w:rPr>
  </w:style>
  <w:style w:type="paragraph" w:styleId="BodyText">
    <w:name w:val="Body Text"/>
    <w:basedOn w:val="Normal"/>
    <w:rPr>
      <w:sz w:val="16"/>
    </w:rPr>
  </w:style>
  <w:style w:type="paragraph" w:styleId="BodyText2">
    <w:name w:val="Body Text 2"/>
    <w:basedOn w:val="Normal"/>
    <w:rPr>
      <w:b/>
      <w:sz w:val="24"/>
    </w:rPr>
  </w:style>
  <w:style w:type="paragraph" w:styleId="BodyTextIndent2">
    <w:name w:val="Body Text Indent 2"/>
    <w:basedOn w:val="Normal"/>
    <w:pPr>
      <w:ind w:left="2880" w:hanging="2880"/>
    </w:pPr>
    <w:rPr>
      <w:b/>
    </w:rPr>
  </w:style>
  <w:style w:type="paragraph" w:styleId="BodyText3">
    <w:name w:val="Body Text 3"/>
    <w:basedOn w:val="Normal"/>
    <w:rPr>
      <w:sz w:val="28"/>
    </w:rPr>
  </w:style>
  <w:style w:type="paragraph" w:styleId="BodyTextIndent3">
    <w:name w:val="Body Text Indent 3"/>
    <w:basedOn w:val="Normal"/>
    <w:pPr>
      <w:ind w:left="5040" w:firstLine="720"/>
    </w:pPr>
    <w:rPr>
      <w:sz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257503"/>
    <w:rPr>
      <w:rFonts w:ascii="Calibri" w:hAnsi="Calibri" w:eastAsia="Calibri"/>
      <w:sz w:val="22"/>
      <w:szCs w:val="21"/>
    </w:rPr>
  </w:style>
  <w:style w:type="character" w:styleId="PlainTextChar" w:customStyle="1">
    <w:name w:val="Plain Text Char"/>
    <w:link w:val="PlainText"/>
    <w:uiPriority w:val="99"/>
    <w:rsid w:val="00257503"/>
    <w:rPr>
      <w:rFonts w:ascii="Calibri" w:hAnsi="Calibri" w:eastAsia="Calibri"/>
      <w:sz w:val="22"/>
      <w:szCs w:val="21"/>
    </w:rPr>
  </w:style>
  <w:style w:type="character" w:styleId="CommentReference">
    <w:name w:val="annotation reference"/>
    <w:basedOn w:val="DefaultParagraphFont"/>
    <w:rsid w:val="00600A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600A2F"/>
  </w:style>
  <w:style w:type="character" w:styleId="CommentTextChar" w:customStyle="1">
    <w:name w:val="Comment Text Char"/>
    <w:basedOn w:val="DefaultParagraphFont"/>
    <w:link w:val="CommentText"/>
    <w:rsid w:val="00600A2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00A2F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600A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e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image" Target="media/image2.jpeg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388104549CAD4392BF0C841BE4D7C3" ma:contentTypeVersion="19" ma:contentTypeDescription="Create a new document." ma:contentTypeScope="" ma:versionID="09787a984b14598d64afc0a34b9af40f">
  <xsd:schema xmlns:xsd="http://www.w3.org/2001/XMLSchema" xmlns:xs="http://www.w3.org/2001/XMLSchema" xmlns:p="http://schemas.microsoft.com/office/2006/metadata/properties" xmlns:ns2="41d4db30-eece-4391-8491-32181549e94a" xmlns:ns3="e12cc886-60bd-4630-af78-b9bb3f615720" targetNamespace="http://schemas.microsoft.com/office/2006/metadata/properties" ma:root="true" ma:fieldsID="bd10d855d730c003cbac8bceb299b0ad" ns2:_="" ns3:_="">
    <xsd:import namespace="41d4db30-eece-4391-8491-32181549e94a"/>
    <xsd:import namespace="e12cc886-60bd-4630-af78-b9bb3f6157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LGBTQLifeCente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4db30-eece-4391-8491-32181549e9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68e1ee2-c987-4d7e-90ff-3425766042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GBTQLifeCenter" ma:index="24" nillable="true" ma:displayName="LGBTQ Life Center" ma:description="LGBT Life Center is a trusted leader that empowers the LGBTQ communities and all people affected by HIV through improving health and wellness, strengthening families and communities, and providing transformative education and advocacy." ma:format="Dropdown" ma:internalName="LGBTQLifeCenter">
      <xsd:simpleType>
        <xsd:restriction base="dms:Text">
          <xsd:maxLength value="255"/>
        </xsd:restrict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cc886-60bd-4630-af78-b9bb3f61572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33d07b7-1cfb-4754-8f6f-0eaef4ef0c53}" ma:internalName="TaxCatchAll" ma:showField="CatchAllData" ma:web="e12cc886-60bd-4630-af78-b9bb3f6157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1d4db30-eece-4391-8491-32181549e94a">
      <Terms xmlns="http://schemas.microsoft.com/office/infopath/2007/PartnerControls"/>
    </lcf76f155ced4ddcb4097134ff3c332f>
    <LGBTQLifeCenter xmlns="41d4db30-eece-4391-8491-32181549e94a" xsi:nil="true"/>
    <TaxCatchAll xmlns="e12cc886-60bd-4630-af78-b9bb3f615720" xsi:nil="true"/>
  </documentManagement>
</p:properties>
</file>

<file path=customXml/itemProps1.xml><?xml version="1.0" encoding="utf-8"?>
<ds:datastoreItem xmlns:ds="http://schemas.openxmlformats.org/officeDocument/2006/customXml" ds:itemID="{D849DBCB-AED2-4CA1-BA38-4EDF7DE8B4A6}"/>
</file>

<file path=customXml/itemProps2.xml><?xml version="1.0" encoding="utf-8"?>
<ds:datastoreItem xmlns:ds="http://schemas.openxmlformats.org/officeDocument/2006/customXml" ds:itemID="{8DEB350E-382B-4134-9C1E-85AF1232AF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0E57AF-011D-499E-80A8-7350CCF26E57}">
  <ds:schemaRefs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e12cc886-60bd-4630-af78-b9bb3f615720"/>
    <ds:schemaRef ds:uri="http://purl.org/dc/dcmitype/"/>
    <ds:schemaRef ds:uri="41d4db30-eece-4391-8491-32181549e94a"/>
    <ds:schemaRef ds:uri="http://www.w3.org/XML/1998/namespace"/>
    <ds:schemaRef ds:uri="http://purl.org/dc/elements/1.1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entara Healthcar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pril 4, 1994</dc:title>
  <dc:subject/>
  <dc:creator>AUTHORIZED GATEWAY 2000 USER</dc:creator>
  <keywords/>
  <lastModifiedBy>KADIE D KNIGHT</lastModifiedBy>
  <revision>5</revision>
  <lastPrinted>2022-01-20T18:45:00.0000000Z</lastPrinted>
  <dcterms:created xsi:type="dcterms:W3CDTF">2024-01-04T15:50:00.0000000Z</dcterms:created>
  <dcterms:modified xsi:type="dcterms:W3CDTF">2024-02-07T18:59:56.953769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388104549CAD4392BF0C841BE4D7C3</vt:lpwstr>
  </property>
  <property fmtid="{D5CDD505-2E9C-101B-9397-08002B2CF9AE}" pid="3" name="MediaServiceImageTags">
    <vt:lpwstr/>
  </property>
</Properties>
</file>